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Lavande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ool, linalyl acetate, cineole, coumarin.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7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avendel. Moschus. Ländlich.</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8813</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5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600 mg/kg Körpergewicht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Lavand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Lavand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ene brass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ool, linalyl acetate, cineole, coumarin.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Lavand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Lavand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1.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9E42977-EDB1-47B0-841D-C91C76900A59}"/>
</file>

<file path=customXml/itemProps3.xml><?xml version="1.0" encoding="utf-8"?>
<ds:datastoreItem xmlns:ds="http://schemas.openxmlformats.org/officeDocument/2006/customXml" ds:itemID="{950C94D3-C708-4FFF-B923-021E198531E1}"/>
</file>

<file path=customXml/itemProps4.xml><?xml version="1.0" encoding="utf-8"?>
<ds:datastoreItem xmlns:ds="http://schemas.openxmlformats.org/officeDocument/2006/customXml" ds:itemID="{D258D88E-4F10-4A8D-B74E-AC85D48679F1}"/>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